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5163F" w14:textId="102B1669" w:rsidR="00C6139C" w:rsidRPr="00C6139C" w:rsidRDefault="00C6139C">
      <w:pPr>
        <w:rPr>
          <w:rFonts w:ascii="Times New Roman" w:eastAsia="宋体"/>
          <w:sz w:val="24"/>
          <w:szCs w:val="24"/>
          <w:lang w:val="en-AU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8"/>
        <w:gridCol w:w="4148"/>
      </w:tblGrid>
      <w:tr w:rsidR="00546280" w14:paraId="2E6C73D5" w14:textId="77777777" w:rsidTr="00546280">
        <w:tc>
          <w:tcPr>
            <w:tcW w:w="4148" w:type="dxa"/>
            <w:vAlign w:val="center"/>
          </w:tcPr>
          <w:p w14:paraId="6FE015C3" w14:textId="77777777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34AD7AA5" wp14:editId="7E46DE49">
                  <wp:extent cx="2592000" cy="1944156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  <w:vAlign w:val="center"/>
          </w:tcPr>
          <w:p w14:paraId="02AFD434" w14:textId="27D7886C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14F2592B" wp14:editId="1F552876">
                  <wp:extent cx="2592000" cy="1944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6280" w14:paraId="633CE865" w14:textId="77777777" w:rsidTr="00546280">
        <w:tc>
          <w:tcPr>
            <w:tcW w:w="4148" w:type="dxa"/>
            <w:vAlign w:val="center"/>
          </w:tcPr>
          <w:p w14:paraId="11A47AEA" w14:textId="77777777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2B22640C" wp14:editId="6164F1BB">
                  <wp:extent cx="2592000" cy="1944156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  <w:vAlign w:val="center"/>
          </w:tcPr>
          <w:p w14:paraId="6E0C26E4" w14:textId="06BFF314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4EE9C8B7" wp14:editId="159C31BB">
                  <wp:extent cx="2592000" cy="1944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6280" w14:paraId="1C9D35A3" w14:textId="77777777" w:rsidTr="00546280">
        <w:trPr>
          <w:trHeight w:val="3282"/>
        </w:trPr>
        <w:tc>
          <w:tcPr>
            <w:tcW w:w="4148" w:type="dxa"/>
            <w:vAlign w:val="center"/>
          </w:tcPr>
          <w:p w14:paraId="32AC565D" w14:textId="2909FB91" w:rsidR="00546280" w:rsidRDefault="00546280" w:rsidP="00546280">
            <w:pPr>
              <w:spacing w:line="48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7F04BC51" wp14:editId="48B5DDAA">
                  <wp:simplePos x="0" y="0"/>
                  <wp:positionH relativeFrom="column">
                    <wp:posOffset>-46990</wp:posOffset>
                  </wp:positionH>
                  <wp:positionV relativeFrom="paragraph">
                    <wp:posOffset>-1887220</wp:posOffset>
                  </wp:positionV>
                  <wp:extent cx="2496820" cy="1872615"/>
                  <wp:effectExtent l="0" t="0" r="0" b="0"/>
                  <wp:wrapThrough wrapText="bothSides">
                    <wp:wrapPolygon edited="0">
                      <wp:start x="0" y="0"/>
                      <wp:lineTo x="0" y="21314"/>
                      <wp:lineTo x="21424" y="21314"/>
                      <wp:lineTo x="21424" y="0"/>
                      <wp:lineTo x="0" y="0"/>
                    </wp:wrapPolygon>
                  </wp:wrapThrough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6820" cy="1872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148" w:type="dxa"/>
            <w:vAlign w:val="center"/>
          </w:tcPr>
          <w:p w14:paraId="187A084D" w14:textId="0C9A0FAC" w:rsidR="00546280" w:rsidRPr="00175149" w:rsidRDefault="00546280" w:rsidP="00546280">
            <w:pPr>
              <w:widowControl/>
              <w:jc w:val="center"/>
              <w:rPr>
                <w:rFonts w:asci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D57EAF1" wp14:editId="1FE043C6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-2211070</wp:posOffset>
                  </wp:positionV>
                  <wp:extent cx="2591435" cy="1943735"/>
                  <wp:effectExtent l="0" t="0" r="0" b="0"/>
                  <wp:wrapThrough wrapText="bothSides">
                    <wp:wrapPolygon edited="0">
                      <wp:start x="0" y="0"/>
                      <wp:lineTo x="0" y="21381"/>
                      <wp:lineTo x="21436" y="21381"/>
                      <wp:lineTo x="21436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1435" cy="194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61F6284" w14:textId="77777777" w:rsidR="00546280" w:rsidRDefault="00546280" w:rsidP="00546280">
      <w:pPr>
        <w:spacing w:line="480" w:lineRule="auto"/>
        <w:rPr>
          <w:rFonts w:ascii="Times New Roman" w:eastAsia="宋体"/>
          <w:szCs w:val="24"/>
          <w:lang w:val="en-AU"/>
        </w:rPr>
      </w:pPr>
    </w:p>
    <w:p w14:paraId="0D13338E" w14:textId="4F3C055D" w:rsidR="00546280" w:rsidRPr="00117F6D" w:rsidRDefault="00546280" w:rsidP="00546280">
      <w:pPr>
        <w:rPr>
          <w:rFonts w:ascii="Times New Roman"/>
        </w:rPr>
      </w:pPr>
      <w:r w:rsidRPr="00B87C94">
        <w:rPr>
          <w:rFonts w:ascii="Times New Roman" w:eastAsia="宋体"/>
          <w:b/>
          <w:szCs w:val="24"/>
          <w:lang w:val="en-AU"/>
        </w:rPr>
        <w:t xml:space="preserve">Fig. </w:t>
      </w:r>
      <w:r>
        <w:rPr>
          <w:rFonts w:ascii="Times New Roman" w:eastAsia="宋体" w:hint="eastAsia"/>
          <w:b/>
          <w:szCs w:val="24"/>
          <w:lang w:val="en-AU"/>
        </w:rPr>
        <w:t>S</w:t>
      </w:r>
      <w:r>
        <w:rPr>
          <w:rFonts w:ascii="Times New Roman" w:eastAsia="宋体"/>
          <w:b/>
          <w:szCs w:val="24"/>
          <w:lang w:val="en-AU"/>
        </w:rPr>
        <w:t>1</w:t>
      </w:r>
      <w:r w:rsidRPr="00B87C94">
        <w:rPr>
          <w:rFonts w:ascii="Times New Roman" w:eastAsia="宋体"/>
          <w:szCs w:val="24"/>
          <w:lang w:val="en-AU"/>
        </w:rPr>
        <w:t xml:space="preserve">. </w:t>
      </w:r>
      <w:r>
        <w:rPr>
          <w:rFonts w:ascii="Times New Roman" w:eastAsia="宋体"/>
          <w:szCs w:val="24"/>
          <w:lang w:val="en-AU"/>
        </w:rPr>
        <w:t>Core</w:t>
      </w:r>
      <w:r w:rsidRPr="00175149">
        <w:rPr>
          <w:rFonts w:ascii="Times New Roman" w:eastAsia="宋体"/>
          <w:szCs w:val="24"/>
          <w:lang w:val="en-AU"/>
        </w:rPr>
        <w:t xml:space="preserve"> genome</w:t>
      </w:r>
      <w:r>
        <w:rPr>
          <w:rFonts w:ascii="Times New Roman" w:eastAsia="宋体"/>
          <w:szCs w:val="24"/>
          <w:lang w:val="en-AU"/>
        </w:rPr>
        <w:t xml:space="preserve"> and </w:t>
      </w:r>
      <w:r>
        <w:rPr>
          <w:rFonts w:ascii="Times New Roman" w:eastAsia="宋体"/>
          <w:szCs w:val="24"/>
          <w:lang w:val="en-AU"/>
        </w:rPr>
        <w:t>pan</w:t>
      </w:r>
      <w:r>
        <w:rPr>
          <w:rFonts w:ascii="Times New Roman" w:eastAsia="宋体"/>
          <w:szCs w:val="24"/>
          <w:lang w:val="en-AU"/>
        </w:rPr>
        <w:t>-</w:t>
      </w:r>
      <w:r>
        <w:rPr>
          <w:rFonts w:ascii="Times New Roman" w:eastAsia="宋体"/>
          <w:szCs w:val="24"/>
          <w:lang w:val="en-AU"/>
        </w:rPr>
        <w:t>genome</w:t>
      </w:r>
      <w:r w:rsidRPr="00175149">
        <w:rPr>
          <w:rFonts w:ascii="Times New Roman" w:eastAsia="宋体"/>
          <w:szCs w:val="24"/>
          <w:lang w:val="en-AU"/>
        </w:rPr>
        <w:t xml:space="preserve"> development plot projections</w:t>
      </w:r>
      <w:r>
        <w:rPr>
          <w:rFonts w:ascii="Times New Roman" w:eastAsia="宋体"/>
          <w:szCs w:val="24"/>
          <w:lang w:val="en-AU"/>
        </w:rPr>
        <w:t xml:space="preserve"> </w:t>
      </w:r>
      <w:r w:rsidRPr="00175149">
        <w:rPr>
          <w:rFonts w:ascii="Times New Roman" w:eastAsia="宋体"/>
          <w:szCs w:val="24"/>
          <w:lang w:val="en-AU"/>
        </w:rPr>
        <w:t xml:space="preserve">for </w:t>
      </w:r>
      <w:r>
        <w:rPr>
          <w:rFonts w:ascii="Times New Roman" w:eastAsia="宋体"/>
          <w:szCs w:val="24"/>
          <w:lang w:val="en-AU"/>
        </w:rPr>
        <w:t xml:space="preserve">a) and b) </w:t>
      </w:r>
      <w:r w:rsidRPr="00ED6C90">
        <w:rPr>
          <w:rFonts w:ascii="Times New Roman"/>
          <w:i/>
          <w:szCs w:val="24"/>
        </w:rPr>
        <w:t>Archaeoglobus</w:t>
      </w:r>
      <w:r w:rsidRPr="006178CC">
        <w:rPr>
          <w:rFonts w:ascii="Times New Roman"/>
          <w:szCs w:val="24"/>
        </w:rPr>
        <w:t>,</w:t>
      </w:r>
      <w:r>
        <w:rPr>
          <w:rFonts w:ascii="Times New Roman"/>
          <w:szCs w:val="24"/>
        </w:rPr>
        <w:t xml:space="preserve"> c)</w:t>
      </w:r>
      <w:r w:rsidRPr="006178CC">
        <w:rPr>
          <w:rFonts w:ascii="Times New Roman"/>
          <w:szCs w:val="24"/>
        </w:rPr>
        <w:t xml:space="preserve"> </w:t>
      </w:r>
      <w:r>
        <w:rPr>
          <w:rFonts w:ascii="Times New Roman"/>
          <w:szCs w:val="24"/>
        </w:rPr>
        <w:t xml:space="preserve">and d) </w:t>
      </w:r>
      <w:r w:rsidRPr="00ED6C90">
        <w:rPr>
          <w:rFonts w:ascii="Times New Roman"/>
          <w:i/>
          <w:szCs w:val="24"/>
        </w:rPr>
        <w:t>Desulfovibrio</w:t>
      </w:r>
      <w:r w:rsidRPr="006178CC">
        <w:rPr>
          <w:rFonts w:ascii="Times New Roman"/>
          <w:szCs w:val="24"/>
        </w:rPr>
        <w:t>, and</w:t>
      </w:r>
      <w:r>
        <w:rPr>
          <w:rFonts w:ascii="Times New Roman"/>
          <w:szCs w:val="24"/>
        </w:rPr>
        <w:t xml:space="preserve"> e)</w:t>
      </w:r>
      <w:r w:rsidRPr="006178CC">
        <w:rPr>
          <w:rFonts w:ascii="Times New Roman"/>
          <w:szCs w:val="24"/>
        </w:rPr>
        <w:t xml:space="preserve"> </w:t>
      </w:r>
      <w:r>
        <w:rPr>
          <w:rFonts w:ascii="Times New Roman"/>
          <w:szCs w:val="24"/>
        </w:rPr>
        <w:t xml:space="preserve">and f) </w:t>
      </w:r>
      <w:r w:rsidRPr="00ED6C90">
        <w:rPr>
          <w:rFonts w:ascii="Times New Roman"/>
          <w:i/>
          <w:szCs w:val="24"/>
        </w:rPr>
        <w:t>Desulfotomaculum</w:t>
      </w:r>
      <w:r w:rsidRPr="00175149">
        <w:rPr>
          <w:rFonts w:ascii="Times New Roman" w:eastAsia="宋体"/>
          <w:szCs w:val="24"/>
          <w:lang w:val="en-AU"/>
        </w:rPr>
        <w:t>. For Core genome development plot extrapolation: the red curve shows the fitted exponential decay function, and the blue and green curves indicate the upper and lower boundary of the 95% confidence interval</w:t>
      </w:r>
      <w:r>
        <w:rPr>
          <w:rFonts w:ascii="Times New Roman" w:eastAsia="宋体"/>
          <w:szCs w:val="24"/>
          <w:lang w:val="en-AU"/>
        </w:rPr>
        <w:t>.</w:t>
      </w:r>
    </w:p>
    <w:p w14:paraId="6007745D" w14:textId="62421D4C" w:rsidR="00C6139C" w:rsidRDefault="00C6139C">
      <w:pPr>
        <w:rPr>
          <w:rFonts w:ascii="Times New Roman" w:eastAsia="宋体"/>
          <w:sz w:val="24"/>
          <w:szCs w:val="24"/>
        </w:rPr>
      </w:pPr>
    </w:p>
    <w:p w14:paraId="1D6AD5E3" w14:textId="77777777" w:rsidR="00546280" w:rsidRPr="00546280" w:rsidRDefault="00546280">
      <w:pPr>
        <w:rPr>
          <w:rFonts w:ascii="Times New Roman" w:eastAsia="宋体"/>
          <w:sz w:val="24"/>
          <w:szCs w:val="24"/>
        </w:rPr>
      </w:pPr>
    </w:p>
    <w:p w14:paraId="60FA3BDF" w14:textId="7AD7C9F4" w:rsidR="00C6139C" w:rsidRPr="00C6139C" w:rsidRDefault="00C6139C">
      <w:pPr>
        <w:rPr>
          <w:rFonts w:ascii="Times New Roman" w:eastAsia="宋体"/>
          <w:sz w:val="24"/>
          <w:szCs w:val="24"/>
          <w:lang w:val="en-AU"/>
        </w:rPr>
      </w:pPr>
    </w:p>
    <w:p w14:paraId="436B7DB7" w14:textId="4FB270DC" w:rsidR="00C6139C" w:rsidRPr="00C6139C" w:rsidRDefault="00C6139C">
      <w:pPr>
        <w:rPr>
          <w:rFonts w:ascii="Times New Roman" w:eastAsia="宋体"/>
          <w:b/>
          <w:sz w:val="28"/>
          <w:szCs w:val="24"/>
          <w:lang w:val="en-AU"/>
        </w:rPr>
      </w:pPr>
      <w:r w:rsidRPr="00C6139C">
        <w:rPr>
          <w:rFonts w:ascii="Times New Roman" w:eastAsia="宋体"/>
          <w:b/>
          <w:sz w:val="28"/>
          <w:szCs w:val="24"/>
          <w:lang w:val="en-AU"/>
        </w:rPr>
        <w:lastRenderedPageBreak/>
        <w:t>a)</w:t>
      </w:r>
    </w:p>
    <w:p w14:paraId="02875A8C" w14:textId="0BA08570" w:rsidR="00C6139C" w:rsidRDefault="00C6139C">
      <w:pPr>
        <w:rPr>
          <w:rFonts w:ascii="Times New Roman" w:eastAsia="宋体"/>
          <w:sz w:val="24"/>
          <w:szCs w:val="24"/>
          <w:lang w:val="en-AU"/>
        </w:rPr>
      </w:pPr>
      <w:r>
        <w:rPr>
          <w:noProof/>
        </w:rPr>
        <w:drawing>
          <wp:inline distT="0" distB="0" distL="0" distR="0" wp14:anchorId="75F7F168" wp14:editId="5513437B">
            <wp:extent cx="5274310" cy="17583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BC12D" w14:textId="1535EBDC" w:rsidR="00C6139C" w:rsidRPr="00C6139C" w:rsidRDefault="00C6139C">
      <w:pPr>
        <w:rPr>
          <w:rFonts w:ascii="Times New Roman" w:eastAsia="宋体"/>
          <w:b/>
          <w:sz w:val="28"/>
          <w:szCs w:val="24"/>
          <w:lang w:val="en-AU"/>
        </w:rPr>
      </w:pPr>
      <w:r w:rsidRPr="00C6139C">
        <w:rPr>
          <w:rFonts w:ascii="Times New Roman" w:eastAsia="宋体"/>
          <w:b/>
          <w:sz w:val="28"/>
          <w:szCs w:val="24"/>
          <w:lang w:val="en-AU"/>
        </w:rPr>
        <w:t>b)</w:t>
      </w:r>
    </w:p>
    <w:p w14:paraId="0870F76F" w14:textId="50A618A2" w:rsidR="00C6139C" w:rsidRDefault="00C6139C">
      <w:pPr>
        <w:rPr>
          <w:rFonts w:ascii="Times New Roman" w:eastAsia="宋体"/>
          <w:sz w:val="24"/>
          <w:szCs w:val="24"/>
          <w:lang w:val="en-AU"/>
        </w:rPr>
      </w:pPr>
      <w:r>
        <w:rPr>
          <w:noProof/>
        </w:rPr>
        <w:drawing>
          <wp:inline distT="0" distB="0" distL="0" distR="0" wp14:anchorId="39567D1C" wp14:editId="5E1520FE">
            <wp:extent cx="5274310" cy="17583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BE428" w14:textId="7CE4696C" w:rsidR="00C6139C" w:rsidRPr="00C6139C" w:rsidRDefault="00C6139C">
      <w:pPr>
        <w:rPr>
          <w:rFonts w:ascii="Times New Roman" w:eastAsia="宋体"/>
          <w:b/>
          <w:sz w:val="28"/>
          <w:szCs w:val="24"/>
          <w:lang w:val="en-AU"/>
        </w:rPr>
      </w:pPr>
      <w:r w:rsidRPr="00C6139C">
        <w:rPr>
          <w:rFonts w:ascii="Times New Roman" w:eastAsia="宋体"/>
          <w:b/>
          <w:sz w:val="28"/>
          <w:szCs w:val="24"/>
          <w:lang w:val="en-AU"/>
        </w:rPr>
        <w:t>c)</w:t>
      </w:r>
    </w:p>
    <w:p w14:paraId="7F89B3E1" w14:textId="7061345F" w:rsidR="00C6139C" w:rsidRPr="00C6139C" w:rsidRDefault="00C6139C">
      <w:pPr>
        <w:rPr>
          <w:rFonts w:ascii="Times New Roman" w:eastAsia="宋体"/>
          <w:b/>
          <w:sz w:val="24"/>
          <w:szCs w:val="24"/>
          <w:lang w:val="en-AU"/>
        </w:rPr>
      </w:pPr>
      <w:r>
        <w:rPr>
          <w:noProof/>
        </w:rPr>
        <w:drawing>
          <wp:inline distT="0" distB="0" distL="0" distR="0" wp14:anchorId="76A05FB6" wp14:editId="18D6E612">
            <wp:extent cx="5274310" cy="175831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446D8A" w14:textId="77777777" w:rsidR="00C6139C" w:rsidRPr="00C6139C" w:rsidRDefault="00C6139C">
      <w:pPr>
        <w:rPr>
          <w:rFonts w:ascii="Times New Roman" w:eastAsia="宋体"/>
          <w:b/>
          <w:sz w:val="24"/>
          <w:szCs w:val="24"/>
          <w:lang w:val="en-AU"/>
        </w:rPr>
      </w:pPr>
    </w:p>
    <w:p w14:paraId="09B88D8E" w14:textId="4EA379A5" w:rsidR="007F55E5" w:rsidRDefault="00C6139C">
      <w:pPr>
        <w:rPr>
          <w:rFonts w:ascii="Times New Roman"/>
          <w:sz w:val="24"/>
          <w:szCs w:val="24"/>
        </w:rPr>
      </w:pPr>
      <w:r w:rsidRPr="00C6139C">
        <w:rPr>
          <w:rFonts w:ascii="Times New Roman" w:eastAsia="宋体"/>
          <w:b/>
          <w:sz w:val="24"/>
          <w:szCs w:val="24"/>
          <w:lang w:val="en-AU"/>
        </w:rPr>
        <w:t xml:space="preserve">Fig. </w:t>
      </w:r>
      <w:r>
        <w:rPr>
          <w:rFonts w:ascii="Times New Roman" w:eastAsia="宋体"/>
          <w:b/>
          <w:sz w:val="24"/>
          <w:szCs w:val="24"/>
          <w:lang w:val="en-AU"/>
        </w:rPr>
        <w:t>S</w:t>
      </w:r>
      <w:r w:rsidR="00546280">
        <w:rPr>
          <w:rFonts w:ascii="Times New Roman" w:eastAsia="宋体"/>
          <w:b/>
          <w:sz w:val="24"/>
          <w:szCs w:val="24"/>
          <w:lang w:val="en-AU"/>
        </w:rPr>
        <w:t>2</w:t>
      </w:r>
      <w:r w:rsidRPr="00C6139C">
        <w:rPr>
          <w:rFonts w:ascii="Times New Roman" w:eastAsia="宋体"/>
          <w:sz w:val="24"/>
          <w:szCs w:val="24"/>
          <w:lang w:val="en-AU"/>
        </w:rPr>
        <w:t>. UpSet</w:t>
      </w:r>
      <w:r>
        <w:rPr>
          <w:rFonts w:ascii="Times New Roman" w:eastAsia="宋体"/>
          <w:sz w:val="24"/>
          <w:szCs w:val="24"/>
          <w:lang w:val="en-AU"/>
        </w:rPr>
        <w:t xml:space="preserve"> plot of a) </w:t>
      </w:r>
      <w:r w:rsidRPr="00ED6C90">
        <w:rPr>
          <w:rFonts w:ascii="Times New Roman"/>
          <w:i/>
          <w:sz w:val="24"/>
          <w:szCs w:val="24"/>
        </w:rPr>
        <w:t>Archaeoglobus</w:t>
      </w:r>
      <w:r w:rsidRPr="006178CC">
        <w:rPr>
          <w:rFonts w:ascii="Times New Roman"/>
          <w:sz w:val="24"/>
          <w:szCs w:val="24"/>
        </w:rPr>
        <w:t>,</w:t>
      </w:r>
      <w:r>
        <w:rPr>
          <w:rFonts w:ascii="Times New Roman"/>
          <w:sz w:val="24"/>
          <w:szCs w:val="24"/>
        </w:rPr>
        <w:t xml:space="preserve"> b)</w:t>
      </w:r>
      <w:r w:rsidRPr="006178CC">
        <w:rPr>
          <w:rFonts w:ascii="Times New Roman"/>
          <w:sz w:val="24"/>
          <w:szCs w:val="24"/>
        </w:rPr>
        <w:t xml:space="preserve"> </w:t>
      </w:r>
      <w:r w:rsidRPr="00ED6C90">
        <w:rPr>
          <w:rFonts w:ascii="Times New Roman"/>
          <w:i/>
          <w:sz w:val="24"/>
          <w:szCs w:val="24"/>
        </w:rPr>
        <w:t>Desulfovibrio</w:t>
      </w:r>
      <w:r w:rsidRPr="006178CC">
        <w:rPr>
          <w:rFonts w:ascii="Times New Roman"/>
          <w:sz w:val="24"/>
          <w:szCs w:val="24"/>
        </w:rPr>
        <w:t>, and</w:t>
      </w:r>
      <w:r>
        <w:rPr>
          <w:rFonts w:ascii="Times New Roman"/>
          <w:sz w:val="24"/>
          <w:szCs w:val="24"/>
        </w:rPr>
        <w:t xml:space="preserve"> c)</w:t>
      </w:r>
      <w:r w:rsidRPr="006178CC">
        <w:rPr>
          <w:rFonts w:ascii="Times New Roman"/>
          <w:sz w:val="24"/>
          <w:szCs w:val="24"/>
        </w:rPr>
        <w:t xml:space="preserve"> </w:t>
      </w:r>
      <w:r w:rsidRPr="00ED6C90">
        <w:rPr>
          <w:rFonts w:ascii="Times New Roman"/>
          <w:i/>
          <w:sz w:val="24"/>
          <w:szCs w:val="24"/>
        </w:rPr>
        <w:t>Desulfotomaculum</w:t>
      </w:r>
      <w:r w:rsidR="00117F6D">
        <w:rPr>
          <w:rFonts w:ascii="Times New Roman"/>
          <w:sz w:val="24"/>
          <w:szCs w:val="24"/>
        </w:rPr>
        <w:t>.</w:t>
      </w:r>
    </w:p>
    <w:p w14:paraId="4557C6E3" w14:textId="5375C1D0" w:rsidR="00117F6D" w:rsidRDefault="00117F6D">
      <w:pPr>
        <w:rPr>
          <w:rFonts w:ascii="Times New Roman"/>
          <w:sz w:val="24"/>
          <w:szCs w:val="24"/>
        </w:rPr>
      </w:pPr>
    </w:p>
    <w:p w14:paraId="6799301C" w14:textId="7AD7A36B" w:rsidR="00117F6D" w:rsidRDefault="00117F6D">
      <w:pPr>
        <w:rPr>
          <w:rFonts w:ascii="Times New Roman"/>
          <w:sz w:val="24"/>
          <w:szCs w:val="24"/>
        </w:rPr>
      </w:pPr>
    </w:p>
    <w:p w14:paraId="2FC2949B" w14:textId="3F8EBBBB" w:rsidR="001E46BD" w:rsidRPr="00117F6D" w:rsidRDefault="001E46BD" w:rsidP="00A166AD">
      <w:pPr>
        <w:rPr>
          <w:rFonts w:ascii="Times New Roman"/>
        </w:rPr>
      </w:pPr>
    </w:p>
    <w:sectPr w:rsidR="001E46BD" w:rsidRPr="00117F6D" w:rsidSect="0030429A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中圓体">
    <w:altName w:val="Arial Unicode MS"/>
    <w:charset w:val="88"/>
    <w:family w:val="auto"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jA0MjKyMDaztDBR0lEKTi0uzszPAykwqgUApFM8BiwAAAA="/>
  </w:docVars>
  <w:rsids>
    <w:rsidRoot w:val="001B14A0"/>
    <w:rsid w:val="00040065"/>
    <w:rsid w:val="000F34DC"/>
    <w:rsid w:val="00117F6D"/>
    <w:rsid w:val="00137279"/>
    <w:rsid w:val="00140B9E"/>
    <w:rsid w:val="001641EE"/>
    <w:rsid w:val="00170AD3"/>
    <w:rsid w:val="00186954"/>
    <w:rsid w:val="001B14A0"/>
    <w:rsid w:val="001D4BC5"/>
    <w:rsid w:val="001E46BD"/>
    <w:rsid w:val="00280A63"/>
    <w:rsid w:val="0029274F"/>
    <w:rsid w:val="00293BBE"/>
    <w:rsid w:val="002941E0"/>
    <w:rsid w:val="002A0927"/>
    <w:rsid w:val="002C1521"/>
    <w:rsid w:val="002E4F07"/>
    <w:rsid w:val="002F7A33"/>
    <w:rsid w:val="0030429A"/>
    <w:rsid w:val="00324646"/>
    <w:rsid w:val="00354E3F"/>
    <w:rsid w:val="0037590B"/>
    <w:rsid w:val="003A0EA3"/>
    <w:rsid w:val="003A1F4E"/>
    <w:rsid w:val="004571B2"/>
    <w:rsid w:val="004653E6"/>
    <w:rsid w:val="004668A5"/>
    <w:rsid w:val="00481F66"/>
    <w:rsid w:val="004C3DA4"/>
    <w:rsid w:val="004E5BB0"/>
    <w:rsid w:val="005315A9"/>
    <w:rsid w:val="00546280"/>
    <w:rsid w:val="005635F4"/>
    <w:rsid w:val="0057260E"/>
    <w:rsid w:val="00582032"/>
    <w:rsid w:val="00583584"/>
    <w:rsid w:val="00587C05"/>
    <w:rsid w:val="00591ECB"/>
    <w:rsid w:val="005969A8"/>
    <w:rsid w:val="005F6713"/>
    <w:rsid w:val="00637B8D"/>
    <w:rsid w:val="0067121D"/>
    <w:rsid w:val="00690549"/>
    <w:rsid w:val="006E1E91"/>
    <w:rsid w:val="00701F5B"/>
    <w:rsid w:val="00705271"/>
    <w:rsid w:val="0071610C"/>
    <w:rsid w:val="007379D0"/>
    <w:rsid w:val="00793A9D"/>
    <w:rsid w:val="007E6886"/>
    <w:rsid w:val="007F55E5"/>
    <w:rsid w:val="00805A58"/>
    <w:rsid w:val="00826A1B"/>
    <w:rsid w:val="0084229F"/>
    <w:rsid w:val="008B1997"/>
    <w:rsid w:val="008D2752"/>
    <w:rsid w:val="008E4071"/>
    <w:rsid w:val="00900907"/>
    <w:rsid w:val="009321A5"/>
    <w:rsid w:val="00935E20"/>
    <w:rsid w:val="00943E60"/>
    <w:rsid w:val="00974F4B"/>
    <w:rsid w:val="009A5F7C"/>
    <w:rsid w:val="00A166AD"/>
    <w:rsid w:val="00A85B0B"/>
    <w:rsid w:val="00A959BE"/>
    <w:rsid w:val="00AB0C4D"/>
    <w:rsid w:val="00AB0EC1"/>
    <w:rsid w:val="00AB3783"/>
    <w:rsid w:val="00AB7912"/>
    <w:rsid w:val="00AD1B03"/>
    <w:rsid w:val="00AD7CB4"/>
    <w:rsid w:val="00B310C3"/>
    <w:rsid w:val="00B566A0"/>
    <w:rsid w:val="00B824E3"/>
    <w:rsid w:val="00C03129"/>
    <w:rsid w:val="00C44059"/>
    <w:rsid w:val="00C6139C"/>
    <w:rsid w:val="00C61680"/>
    <w:rsid w:val="00C873E2"/>
    <w:rsid w:val="00C950BF"/>
    <w:rsid w:val="00CC698F"/>
    <w:rsid w:val="00CE1AF9"/>
    <w:rsid w:val="00D17305"/>
    <w:rsid w:val="00D67A95"/>
    <w:rsid w:val="00D97044"/>
    <w:rsid w:val="00DB2B26"/>
    <w:rsid w:val="00DC3B75"/>
    <w:rsid w:val="00DF6D70"/>
    <w:rsid w:val="00E00C0E"/>
    <w:rsid w:val="00E03182"/>
    <w:rsid w:val="00E42D84"/>
    <w:rsid w:val="00E43251"/>
    <w:rsid w:val="00E65333"/>
    <w:rsid w:val="00E932F4"/>
    <w:rsid w:val="00ED1BFB"/>
    <w:rsid w:val="00F0789C"/>
    <w:rsid w:val="00F170DC"/>
    <w:rsid w:val="00F42F0C"/>
    <w:rsid w:val="00F92841"/>
    <w:rsid w:val="00F97940"/>
    <w:rsid w:val="00FA14E1"/>
    <w:rsid w:val="00FD1A2F"/>
    <w:rsid w:val="00FD1B78"/>
    <w:rsid w:val="00FD3023"/>
    <w:rsid w:val="00FD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55359"/>
  <w15:chartTrackingRefBased/>
  <w15:docId w15:val="{9D7147FC-73D7-4A17-8B1A-30FAE1930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9"/>
    <w:qFormat/>
    <w:rsid w:val="00AB7912"/>
    <w:pPr>
      <w:keepNext/>
      <w:widowControl/>
      <w:spacing w:after="0" w:line="240" w:lineRule="auto"/>
      <w:ind w:firstLine="720"/>
      <w:jc w:val="left"/>
      <w:outlineLvl w:val="2"/>
    </w:pPr>
    <w:rPr>
      <w:rFonts w:eastAsia="中圓体"/>
      <w:sz w:val="28"/>
      <w:szCs w:val="20"/>
      <w:u w:val="single"/>
      <w:lang w:val="en-AU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AB7912"/>
    <w:rPr>
      <w:rFonts w:eastAsia="中圓体"/>
      <w:sz w:val="28"/>
      <w:szCs w:val="20"/>
      <w:u w:val="single"/>
      <w:lang w:val="en-AU"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3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39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D3023"/>
    <w:pPr>
      <w:spacing w:after="0" w:line="240" w:lineRule="auto"/>
    </w:pPr>
    <w:rPr>
      <w:rFonts w:eastAsia="Times New Roman" w:hAnsiTheme="minorHAnsi" w:cstheme="minorBidi"/>
      <w:lang w:val="en-N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71</Words>
  <Characters>41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Wentao</dc:creator>
  <cp:keywords/>
  <dc:description/>
  <cp:lastModifiedBy>TANG Wentao</cp:lastModifiedBy>
  <cp:revision>9</cp:revision>
  <dcterms:created xsi:type="dcterms:W3CDTF">2019-03-10T19:27:00Z</dcterms:created>
  <dcterms:modified xsi:type="dcterms:W3CDTF">2020-07-13T03:59:00Z</dcterms:modified>
</cp:coreProperties>
</file>